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CC42D" w14:textId="0BF288D6" w:rsidR="00CF6224" w:rsidRPr="005442D7" w:rsidRDefault="00E60995" w:rsidP="005442D7">
      <w:pPr>
        <w:pStyle w:val="Title"/>
        <w:jc w:val="left"/>
        <w:rPr>
          <w:szCs w:val="20"/>
        </w:rPr>
      </w:pPr>
      <w:r w:rsidRPr="005442D7">
        <w:rPr>
          <w:szCs w:val="20"/>
        </w:rPr>
        <w:t>NOTICE OF SPECIAL</w:t>
      </w:r>
      <w:r w:rsidR="005442D7" w:rsidRPr="005442D7">
        <w:rPr>
          <w:szCs w:val="20"/>
        </w:rPr>
        <w:t xml:space="preserve"> PLANNING COMMISSION</w:t>
      </w:r>
      <w:r w:rsidRPr="005442D7">
        <w:rPr>
          <w:szCs w:val="20"/>
        </w:rPr>
        <w:t xml:space="preserve"> MEETING</w:t>
      </w:r>
    </w:p>
    <w:p w14:paraId="0E1EDC4D" w14:textId="77777777" w:rsidR="00CF6224" w:rsidRDefault="00CF6224">
      <w:pPr>
        <w:rPr>
          <w:b/>
          <w:bCs/>
          <w:sz w:val="28"/>
        </w:rPr>
      </w:pPr>
    </w:p>
    <w:p w14:paraId="50F62374" w14:textId="77777777" w:rsidR="00CF6224" w:rsidRDefault="00CF6224">
      <w:pPr>
        <w:rPr>
          <w:b/>
          <w:bCs/>
          <w:sz w:val="28"/>
        </w:rPr>
      </w:pPr>
    </w:p>
    <w:p w14:paraId="0DBAFCCC" w14:textId="77777777" w:rsidR="00CF6224" w:rsidRDefault="00CF6224">
      <w:pPr>
        <w:rPr>
          <w:b/>
          <w:bCs/>
          <w:sz w:val="28"/>
        </w:rPr>
      </w:pPr>
    </w:p>
    <w:p w14:paraId="414DD2A0" w14:textId="259A1FF9" w:rsidR="00CF6224" w:rsidRDefault="00E60995" w:rsidP="00C85BCD">
      <w:pPr>
        <w:pStyle w:val="BodyText"/>
        <w:spacing w:line="360" w:lineRule="auto"/>
        <w:jc w:val="both"/>
        <w:rPr>
          <w:sz w:val="32"/>
        </w:rPr>
      </w:pPr>
      <w:r>
        <w:rPr>
          <w:sz w:val="32"/>
        </w:rPr>
        <w:t>NOTICE IS HEREBY GIVEN that the Fircre</w:t>
      </w:r>
      <w:r w:rsidR="005442D7">
        <w:rPr>
          <w:sz w:val="32"/>
        </w:rPr>
        <w:t>st Planning Commission</w:t>
      </w:r>
      <w:r>
        <w:rPr>
          <w:sz w:val="32"/>
        </w:rPr>
        <w:t xml:space="preserve"> will hold </w:t>
      </w:r>
      <w:r w:rsidR="005442D7">
        <w:rPr>
          <w:sz w:val="32"/>
        </w:rPr>
        <w:t xml:space="preserve">a </w:t>
      </w:r>
      <w:r>
        <w:rPr>
          <w:sz w:val="32"/>
        </w:rPr>
        <w:t xml:space="preserve">special meeting study session on </w:t>
      </w:r>
      <w:r w:rsidR="005442D7">
        <w:rPr>
          <w:sz w:val="32"/>
        </w:rPr>
        <w:t>September</w:t>
      </w:r>
      <w:r w:rsidR="00C85BCD">
        <w:rPr>
          <w:sz w:val="32"/>
        </w:rPr>
        <w:t xml:space="preserve"> </w:t>
      </w:r>
      <w:r w:rsidR="005442D7">
        <w:rPr>
          <w:sz w:val="32"/>
        </w:rPr>
        <w:t>20</w:t>
      </w:r>
      <w:r>
        <w:rPr>
          <w:sz w:val="32"/>
        </w:rPr>
        <w:t xml:space="preserve">, </w:t>
      </w:r>
      <w:r w:rsidR="00C85BCD">
        <w:rPr>
          <w:sz w:val="32"/>
        </w:rPr>
        <w:t>2022</w:t>
      </w:r>
      <w:r>
        <w:rPr>
          <w:sz w:val="32"/>
        </w:rPr>
        <w:t xml:space="preserve">, at 6:00 p.m. </w:t>
      </w:r>
      <w:r w:rsidR="00C85BCD">
        <w:rPr>
          <w:sz w:val="32"/>
        </w:rPr>
        <w:t xml:space="preserve">for the sole purpose of holding a </w:t>
      </w:r>
      <w:r w:rsidR="005442D7">
        <w:rPr>
          <w:sz w:val="32"/>
        </w:rPr>
        <w:t xml:space="preserve">Public Hearing. The Public Hearing will be to receive comments on the proposed text amendments to Chapter 22 and the adopted Form-based code regarding 2119 Mildred Street. </w:t>
      </w:r>
    </w:p>
    <w:p w14:paraId="56E5DFF4" w14:textId="3CCC7C05" w:rsidR="006C140F" w:rsidRPr="006C140F" w:rsidRDefault="00E60995" w:rsidP="006C140F">
      <w:pPr>
        <w:pStyle w:val="BodyText"/>
        <w:spacing w:line="360" w:lineRule="auto"/>
        <w:jc w:val="both"/>
        <w:rPr>
          <w:sz w:val="32"/>
        </w:rPr>
      </w:pPr>
      <w:bookmarkStart w:id="0" w:name="_Hlk51239468"/>
      <w:r>
        <w:rPr>
          <w:sz w:val="32"/>
        </w:rPr>
        <w:t>Th</w:t>
      </w:r>
      <w:r w:rsidR="00C85BCD">
        <w:rPr>
          <w:sz w:val="32"/>
        </w:rPr>
        <w:t>is</w:t>
      </w:r>
      <w:r>
        <w:rPr>
          <w:sz w:val="32"/>
        </w:rPr>
        <w:t xml:space="preserve"> meeting </w:t>
      </w:r>
      <w:r w:rsidR="00C85BCD">
        <w:rPr>
          <w:sz w:val="32"/>
        </w:rPr>
        <w:t>is</w:t>
      </w:r>
      <w:r>
        <w:rPr>
          <w:sz w:val="32"/>
        </w:rPr>
        <w:t xml:space="preserve"> open to the public</w:t>
      </w:r>
      <w:r w:rsidR="00C85BCD">
        <w:rPr>
          <w:sz w:val="32"/>
        </w:rPr>
        <w:t>.</w:t>
      </w:r>
      <w:r w:rsidR="006C140F" w:rsidRPr="006C140F">
        <w:rPr>
          <w:sz w:val="32"/>
        </w:rPr>
        <w:t xml:space="preserve"> </w:t>
      </w:r>
      <w:bookmarkEnd w:id="0"/>
      <w:r w:rsidR="005442D7">
        <w:rPr>
          <w:sz w:val="32"/>
        </w:rPr>
        <w:t>Information on this project is available on our website: www.cityoffircrest.net</w:t>
      </w:r>
      <w:r w:rsidR="005442D7" w:rsidRPr="005442D7">
        <w:rPr>
          <w:sz w:val="32"/>
        </w:rPr>
        <w:t>/mildred-development-project/</w:t>
      </w:r>
    </w:p>
    <w:p w14:paraId="236DF3CC" w14:textId="6D933640" w:rsidR="006C140F" w:rsidRPr="00C85BCD" w:rsidRDefault="00C85BCD" w:rsidP="00C85BCD">
      <w:pPr>
        <w:pStyle w:val="BodyText"/>
        <w:spacing w:line="360" w:lineRule="auto"/>
        <w:jc w:val="both"/>
        <w:rPr>
          <w:sz w:val="32"/>
        </w:rPr>
      </w:pPr>
      <w:r>
        <w:rPr>
          <w:sz w:val="32"/>
        </w:rPr>
        <w:t>For questions, c</w:t>
      </w:r>
      <w:r w:rsidR="00E60995">
        <w:rPr>
          <w:sz w:val="32"/>
        </w:rPr>
        <w:t xml:space="preserve">ontact </w:t>
      </w:r>
      <w:hyperlink r:id="rId4" w:history="1">
        <w:r w:rsidRPr="005F28FD">
          <w:rPr>
            <w:rStyle w:val="Hyperlink"/>
            <w:sz w:val="32"/>
          </w:rPr>
          <w:t>jwestman@cityoffircrest.net</w:t>
        </w:r>
      </w:hyperlink>
      <w:r>
        <w:rPr>
          <w:sz w:val="32"/>
        </w:rPr>
        <w:t xml:space="preserve"> or </w:t>
      </w:r>
      <w:r w:rsidR="00B429AB">
        <w:rPr>
          <w:sz w:val="32"/>
        </w:rPr>
        <w:t>253</w:t>
      </w:r>
      <w:r w:rsidR="000D04D1">
        <w:rPr>
          <w:sz w:val="32"/>
        </w:rPr>
        <w:t>-</w:t>
      </w:r>
      <w:r w:rsidR="00E60995">
        <w:rPr>
          <w:sz w:val="32"/>
        </w:rPr>
        <w:t>564-8901</w:t>
      </w:r>
    </w:p>
    <w:sectPr w:rsidR="006C140F" w:rsidRPr="00C85BCD" w:rsidSect="006C140F">
      <w:pgSz w:w="12240" w:h="15840"/>
      <w:pgMar w:top="1440" w:right="1800" w:bottom="100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zEwtzS1MDc3MjdW0lEKTi0uzszPAykwrgUA+X0NeywAAAA="/>
  </w:docVars>
  <w:rsids>
    <w:rsidRoot w:val="00E60995"/>
    <w:rsid w:val="00015A32"/>
    <w:rsid w:val="000A1665"/>
    <w:rsid w:val="000B6426"/>
    <w:rsid w:val="000D04D1"/>
    <w:rsid w:val="001704C0"/>
    <w:rsid w:val="00183905"/>
    <w:rsid w:val="00193CAE"/>
    <w:rsid w:val="001B4B05"/>
    <w:rsid w:val="001F1858"/>
    <w:rsid w:val="002C78E3"/>
    <w:rsid w:val="003466CB"/>
    <w:rsid w:val="00353FD8"/>
    <w:rsid w:val="003B5A86"/>
    <w:rsid w:val="003D256A"/>
    <w:rsid w:val="004078CF"/>
    <w:rsid w:val="00463E50"/>
    <w:rsid w:val="00463FF6"/>
    <w:rsid w:val="004B74DF"/>
    <w:rsid w:val="005208AC"/>
    <w:rsid w:val="005442D7"/>
    <w:rsid w:val="00587D0D"/>
    <w:rsid w:val="0065191F"/>
    <w:rsid w:val="00652B21"/>
    <w:rsid w:val="006C140F"/>
    <w:rsid w:val="00734E11"/>
    <w:rsid w:val="00761DB2"/>
    <w:rsid w:val="007C71EA"/>
    <w:rsid w:val="009E5048"/>
    <w:rsid w:val="00AD28DA"/>
    <w:rsid w:val="00AD7839"/>
    <w:rsid w:val="00AF56BE"/>
    <w:rsid w:val="00B429AB"/>
    <w:rsid w:val="00B645E8"/>
    <w:rsid w:val="00BA386E"/>
    <w:rsid w:val="00C85BCD"/>
    <w:rsid w:val="00CC27C2"/>
    <w:rsid w:val="00CF20E7"/>
    <w:rsid w:val="00CF6224"/>
    <w:rsid w:val="00D11C2E"/>
    <w:rsid w:val="00DA7ADF"/>
    <w:rsid w:val="00E00934"/>
    <w:rsid w:val="00E53D1B"/>
    <w:rsid w:val="00E60995"/>
    <w:rsid w:val="00F36FF8"/>
    <w:rsid w:val="00F4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3C097"/>
  <w15:docId w15:val="{C0B1F2F3-A503-4DDC-8B6B-6ACB54B87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224"/>
    <w:rPr>
      <w:sz w:val="24"/>
      <w:szCs w:val="24"/>
    </w:rPr>
  </w:style>
  <w:style w:type="paragraph" w:styleId="Heading2">
    <w:name w:val="heading 2"/>
    <w:basedOn w:val="Normal"/>
    <w:next w:val="Normal"/>
    <w:qFormat/>
    <w:rsid w:val="00CF6224"/>
    <w:pPr>
      <w:keepNext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F6224"/>
    <w:pPr>
      <w:jc w:val="center"/>
    </w:pPr>
    <w:rPr>
      <w:b/>
      <w:bCs/>
      <w:sz w:val="28"/>
    </w:rPr>
  </w:style>
  <w:style w:type="paragraph" w:styleId="BodyText">
    <w:name w:val="Body Text"/>
    <w:basedOn w:val="Normal"/>
    <w:semiHidden/>
    <w:rsid w:val="00CF6224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D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D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85B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westman@cityoffircre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SPECIAL COUNCIL MEETINGS</vt:lpstr>
    </vt:vector>
  </TitlesOfParts>
  <Company>Valued Customer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SPECIAL  MEETING</dc:title>
  <dc:creator>Jayne Westman</dc:creator>
  <cp:lastModifiedBy>Jayne Westman</cp:lastModifiedBy>
  <cp:revision>2</cp:revision>
  <cp:lastPrinted>2021-09-10T17:14:00Z</cp:lastPrinted>
  <dcterms:created xsi:type="dcterms:W3CDTF">2022-09-07T18:31:00Z</dcterms:created>
  <dcterms:modified xsi:type="dcterms:W3CDTF">2022-09-07T18:31:00Z</dcterms:modified>
</cp:coreProperties>
</file>